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ECF3F" w14:textId="0A0A1D2F" w:rsidR="00392191" w:rsidRPr="00E7129E" w:rsidRDefault="00206C25" w:rsidP="00206C25">
      <w:pPr>
        <w:tabs>
          <w:tab w:val="right" w:pos="9072"/>
        </w:tabs>
        <w:rPr>
          <w:lang w:val="pl-PL"/>
        </w:rPr>
      </w:pPr>
      <w:r w:rsidRPr="00E7129E">
        <w:rPr>
          <w:b/>
          <w:lang w:val="pl-PL"/>
        </w:rPr>
        <w:t>Autor</w:t>
      </w:r>
      <w:r w:rsidRPr="00E7129E">
        <w:rPr>
          <w:lang w:val="pl-PL"/>
        </w:rPr>
        <w:t>: Krzysztof Dąbrowski 293101</w:t>
      </w:r>
      <w:r w:rsidRPr="00E7129E">
        <w:rPr>
          <w:lang w:val="pl-PL"/>
        </w:rPr>
        <w:tab/>
      </w:r>
      <w:r w:rsidRPr="00E7129E">
        <w:rPr>
          <w:lang w:val="pl-PL"/>
        </w:rPr>
        <w:fldChar w:fldCharType="begin"/>
      </w:r>
      <w:r w:rsidRPr="00E7129E">
        <w:rPr>
          <w:lang w:val="pl-PL"/>
        </w:rPr>
        <w:instrText xml:space="preserve"> DATE   \* MERGEFORMAT </w:instrText>
      </w:r>
      <w:r w:rsidRPr="00E7129E">
        <w:rPr>
          <w:lang w:val="pl-PL"/>
        </w:rPr>
        <w:fldChar w:fldCharType="separate"/>
      </w:r>
      <w:r w:rsidR="001C6700" w:rsidRPr="00E7129E">
        <w:rPr>
          <w:noProof/>
          <w:lang w:val="pl-PL"/>
        </w:rPr>
        <w:t>25.11.2018</w:t>
      </w:r>
      <w:r w:rsidRPr="00E7129E">
        <w:rPr>
          <w:lang w:val="pl-PL"/>
        </w:rPr>
        <w:fldChar w:fldCharType="end"/>
      </w:r>
    </w:p>
    <w:p w14:paraId="2432AC42" w14:textId="243D8119" w:rsidR="003776B6" w:rsidRPr="00E7129E" w:rsidRDefault="00361DB6" w:rsidP="00361DB6">
      <w:pPr>
        <w:pStyle w:val="Tytu"/>
        <w:rPr>
          <w:lang w:val="pl-PL"/>
        </w:rPr>
      </w:pPr>
      <w:r w:rsidRPr="00E7129E">
        <w:rPr>
          <w:lang w:val="pl-PL"/>
        </w:rPr>
        <w:t>SPRAWOZDANIE</w:t>
      </w:r>
      <w:r w:rsidRPr="00E7129E">
        <w:rPr>
          <w:lang w:val="pl-PL"/>
        </w:rPr>
        <w:br/>
        <w:t>Kompresja LZW</w:t>
      </w:r>
    </w:p>
    <w:p w14:paraId="668E7146" w14:textId="05863B87" w:rsidR="00B327A8" w:rsidRPr="00E7129E" w:rsidRDefault="00B327A8" w:rsidP="00B327A8">
      <w:pPr>
        <w:pStyle w:val="Nagwek1"/>
        <w:rPr>
          <w:lang w:val="pl-PL"/>
        </w:rPr>
      </w:pPr>
      <w:r w:rsidRPr="00E7129E">
        <w:rPr>
          <w:lang w:val="pl-PL"/>
        </w:rPr>
        <w:t>Cel zadania</w:t>
      </w:r>
    </w:p>
    <w:p w14:paraId="09A65DF9" w14:textId="6639A40E" w:rsidR="00B327A8" w:rsidRPr="00E7129E" w:rsidRDefault="00B327A8" w:rsidP="00B327A8">
      <w:pPr>
        <w:rPr>
          <w:lang w:val="pl-PL"/>
        </w:rPr>
      </w:pPr>
      <w:r w:rsidRPr="00E7129E">
        <w:rPr>
          <w:lang w:val="pl-PL"/>
        </w:rPr>
        <w:t>Implementacja algorytmu kompresji LZW oraz obliczenie współczynnika kompresji.</w:t>
      </w:r>
    </w:p>
    <w:p w14:paraId="4C57AA4A" w14:textId="239910EF" w:rsidR="00A579F4" w:rsidRPr="00E7129E" w:rsidRDefault="00A579F4" w:rsidP="00A579F4">
      <w:pPr>
        <w:pStyle w:val="Nagwek1"/>
        <w:rPr>
          <w:lang w:val="pl-PL"/>
        </w:rPr>
      </w:pPr>
      <w:r w:rsidRPr="00E7129E">
        <w:rPr>
          <w:lang w:val="pl-PL"/>
        </w:rPr>
        <w:t>Repozytorium z kodem</w:t>
      </w:r>
    </w:p>
    <w:p w14:paraId="422B5EA4" w14:textId="0048D006" w:rsidR="00A579F4" w:rsidRPr="00E7129E" w:rsidRDefault="00A579F4" w:rsidP="00A579F4">
      <w:pPr>
        <w:rPr>
          <w:lang w:val="pl-PL"/>
        </w:rPr>
      </w:pPr>
      <w:hyperlink r:id="rId7" w:history="1">
        <w:r w:rsidRPr="00E7129E">
          <w:rPr>
            <w:rStyle w:val="Hipercze"/>
            <w:lang w:val="pl-PL"/>
          </w:rPr>
          <w:t>https://github.com/S</w:t>
        </w:r>
        <w:r w:rsidRPr="00E7129E">
          <w:rPr>
            <w:rStyle w:val="Hipercze"/>
            <w:lang w:val="pl-PL"/>
          </w:rPr>
          <w:t>i</w:t>
        </w:r>
        <w:r w:rsidRPr="00E7129E">
          <w:rPr>
            <w:rStyle w:val="Hipercze"/>
            <w:lang w:val="pl-PL"/>
          </w:rPr>
          <w:t>wyKrzysiek</w:t>
        </w:r>
        <w:r w:rsidRPr="00E7129E">
          <w:rPr>
            <w:rStyle w:val="Hipercze"/>
            <w:lang w:val="pl-PL"/>
          </w:rPr>
          <w:t>/</w:t>
        </w:r>
        <w:r w:rsidRPr="00E7129E">
          <w:rPr>
            <w:rStyle w:val="Hipercze"/>
            <w:lang w:val="pl-PL"/>
          </w:rPr>
          <w:t>Kompresja-LZW</w:t>
        </w:r>
      </w:hyperlink>
    </w:p>
    <w:p w14:paraId="04613234" w14:textId="632B6193" w:rsidR="00A579F4" w:rsidRPr="00E7129E" w:rsidRDefault="00A579F4" w:rsidP="00A579F4">
      <w:pPr>
        <w:pStyle w:val="Nagwek1"/>
        <w:rPr>
          <w:lang w:val="pl-PL"/>
        </w:rPr>
      </w:pPr>
      <w:r w:rsidRPr="00E7129E">
        <w:rPr>
          <w:lang w:val="pl-PL"/>
        </w:rPr>
        <w:t>Główne funkcje</w:t>
      </w:r>
    </w:p>
    <w:p w14:paraId="124B20CB" w14:textId="17C2D01C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Kompresja</w:t>
      </w:r>
    </w:p>
    <w:p w14:paraId="27B67101" w14:textId="424047A4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Dekompresja</w:t>
      </w:r>
    </w:p>
    <w:p w14:paraId="370939C4" w14:textId="7A6EDFAA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Obliczanie współczynnika kompresji</w:t>
      </w:r>
    </w:p>
    <w:p w14:paraId="0A8763DD" w14:textId="0A2F25A9" w:rsidR="00E23824" w:rsidRPr="00E7129E" w:rsidRDefault="001C6700" w:rsidP="00E23824">
      <w:pPr>
        <w:pStyle w:val="Nagwek1"/>
        <w:rPr>
          <w:lang w:val="pl-PL"/>
        </w:rPr>
      </w:pPr>
      <w:r w:rsidRPr="00E7129E">
        <w:rPr>
          <w:lang w:val="pl-PL"/>
        </w:rPr>
        <w:t>Użyci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446"/>
        <w:gridCol w:w="5626"/>
      </w:tblGrid>
      <w:tr w:rsidR="00F01229" w:rsidRPr="00E7129E" w14:paraId="1449D308" w14:textId="77777777" w:rsidTr="00B241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446F3" w14:textId="77777777" w:rsidR="00F01229" w:rsidRPr="00E7129E" w:rsidRDefault="00F01229" w:rsidP="00B24160">
            <w:pPr>
              <w:pStyle w:val="Compact"/>
              <w:rPr>
                <w:b/>
                <w:lang w:val="pl-PL"/>
              </w:rPr>
            </w:pPr>
            <w:r w:rsidRPr="00E7129E">
              <w:rPr>
                <w:b/>
                <w:lang w:val="pl-PL"/>
              </w:rPr>
              <w:t>Paramet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27EDD" w14:textId="77777777" w:rsidR="00F01229" w:rsidRPr="00E7129E" w:rsidRDefault="00F01229" w:rsidP="00B24160">
            <w:pPr>
              <w:pStyle w:val="Compact"/>
              <w:rPr>
                <w:b/>
                <w:lang w:val="pl-PL"/>
              </w:rPr>
            </w:pPr>
            <w:r w:rsidRPr="00E7129E">
              <w:rPr>
                <w:b/>
                <w:lang w:val="pl-PL"/>
              </w:rPr>
              <w:t>Opis</w:t>
            </w:r>
          </w:p>
        </w:tc>
      </w:tr>
      <w:tr w:rsidR="00F01229" w:rsidRPr="00E7129E" w14:paraId="24B25ACD" w14:textId="77777777" w:rsidTr="00B24160">
        <w:tc>
          <w:tcPr>
            <w:tcW w:w="0" w:type="auto"/>
          </w:tcPr>
          <w:p w14:paraId="6F319F36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h</w:t>
            </w:r>
          </w:p>
        </w:tc>
        <w:tc>
          <w:tcPr>
            <w:tcW w:w="0" w:type="auto"/>
          </w:tcPr>
          <w:p w14:paraId="5DB5DB7E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Wyświetla pomoc</w:t>
            </w:r>
          </w:p>
        </w:tc>
      </w:tr>
      <w:tr w:rsidR="00F01229" w:rsidRPr="00E7129E" w14:paraId="7BBE0476" w14:textId="77777777" w:rsidTr="00B24160">
        <w:tc>
          <w:tcPr>
            <w:tcW w:w="0" w:type="auto"/>
          </w:tcPr>
          <w:p w14:paraId="69521EC5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c</w:t>
            </w:r>
            <w:r w:rsidRPr="00E7129E">
              <w:rPr>
                <w:lang w:val="pl-PL"/>
              </w:rPr>
              <w:t xml:space="preserve"> &lt;</w:t>
            </w:r>
            <w:proofErr w:type="spellStart"/>
            <w:r w:rsidRPr="00E7129E">
              <w:rPr>
                <w:i/>
                <w:lang w:val="pl-PL"/>
              </w:rPr>
              <w:t>plik_wejściowy</w:t>
            </w:r>
            <w:proofErr w:type="spellEnd"/>
            <w:r w:rsidRPr="00E7129E">
              <w:rPr>
                <w:lang w:val="pl-PL"/>
              </w:rPr>
              <w:t>&gt; &lt;</w:t>
            </w:r>
            <w:proofErr w:type="spellStart"/>
            <w:r w:rsidRPr="00E7129E">
              <w:rPr>
                <w:i/>
                <w:lang w:val="pl-PL"/>
              </w:rPr>
              <w:t>plik_wyjściowy</w:t>
            </w:r>
            <w:proofErr w:type="spellEnd"/>
            <w:r w:rsidRPr="00E7129E">
              <w:rPr>
                <w:lang w:val="pl-PL"/>
              </w:rPr>
              <w:t>&gt;</w:t>
            </w:r>
          </w:p>
        </w:tc>
        <w:tc>
          <w:tcPr>
            <w:tcW w:w="0" w:type="auto"/>
          </w:tcPr>
          <w:p w14:paraId="0E736388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Kompresuje plik wejściowy i zapisuje rezultat w pliku wynikowym</w:t>
            </w:r>
          </w:p>
        </w:tc>
      </w:tr>
      <w:tr w:rsidR="00F01229" w:rsidRPr="00E7129E" w14:paraId="56F1E2CF" w14:textId="77777777" w:rsidTr="00B24160">
        <w:tc>
          <w:tcPr>
            <w:tcW w:w="0" w:type="auto"/>
          </w:tcPr>
          <w:p w14:paraId="43BE1B94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d</w:t>
            </w:r>
            <w:r w:rsidRPr="00E7129E">
              <w:rPr>
                <w:lang w:val="pl-PL"/>
              </w:rPr>
              <w:t xml:space="preserve"> &lt;</w:t>
            </w:r>
            <w:proofErr w:type="spellStart"/>
            <w:r w:rsidRPr="00E7129E">
              <w:rPr>
                <w:i/>
                <w:lang w:val="pl-PL"/>
              </w:rPr>
              <w:t>plik_wejściowy</w:t>
            </w:r>
            <w:proofErr w:type="spellEnd"/>
            <w:r w:rsidRPr="00E7129E">
              <w:rPr>
                <w:lang w:val="pl-PL"/>
              </w:rPr>
              <w:t>&gt; &lt;</w:t>
            </w:r>
            <w:proofErr w:type="spellStart"/>
            <w:r w:rsidRPr="00E7129E">
              <w:rPr>
                <w:i/>
                <w:lang w:val="pl-PL"/>
              </w:rPr>
              <w:t>plik_wyjściowy</w:t>
            </w:r>
            <w:proofErr w:type="spellEnd"/>
            <w:r w:rsidRPr="00E7129E">
              <w:rPr>
                <w:lang w:val="pl-PL"/>
              </w:rPr>
              <w:t>&gt;</w:t>
            </w:r>
          </w:p>
        </w:tc>
        <w:tc>
          <w:tcPr>
            <w:tcW w:w="0" w:type="auto"/>
          </w:tcPr>
          <w:p w14:paraId="6F34C837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Dekompresuje plik wejściowy i zapisuje rezultat w pliku wynikowym</w:t>
            </w:r>
          </w:p>
        </w:tc>
      </w:tr>
      <w:tr w:rsidR="00F01229" w:rsidRPr="00E7129E" w14:paraId="399B2D2D" w14:textId="77777777" w:rsidTr="00B24160">
        <w:tc>
          <w:tcPr>
            <w:tcW w:w="0" w:type="auto"/>
          </w:tcPr>
          <w:p w14:paraId="189710B8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demo</w:t>
            </w:r>
          </w:p>
        </w:tc>
        <w:tc>
          <w:tcPr>
            <w:tcW w:w="0" w:type="auto"/>
          </w:tcPr>
          <w:p w14:paraId="76691D6F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Uruchamia demonstrację działania programu</w:t>
            </w:r>
          </w:p>
        </w:tc>
      </w:tr>
    </w:tbl>
    <w:p w14:paraId="4DC46F07" w14:textId="77777777" w:rsidR="00F01229" w:rsidRPr="00E7129E" w:rsidRDefault="00F01229" w:rsidP="00F01229">
      <w:pPr>
        <w:rPr>
          <w:lang w:val="pl-PL"/>
        </w:rPr>
      </w:pPr>
    </w:p>
    <w:p w14:paraId="6EEC11BA" w14:textId="7C7846F5" w:rsidR="001C6700" w:rsidRPr="00E7129E" w:rsidRDefault="001C6700" w:rsidP="001C6700">
      <w:pPr>
        <w:pStyle w:val="Nagwek1"/>
        <w:rPr>
          <w:lang w:val="pl-PL"/>
        </w:rPr>
      </w:pPr>
      <w:r w:rsidRPr="00E7129E">
        <w:rPr>
          <w:lang w:val="pl-PL"/>
        </w:rPr>
        <w:t>Dodatkowe informacje</w:t>
      </w:r>
    </w:p>
    <w:p w14:paraId="41E2590B" w14:textId="70403A99" w:rsidR="001C6700" w:rsidRPr="00E7129E" w:rsidRDefault="001C6700" w:rsidP="001C6700">
      <w:pPr>
        <w:jc w:val="both"/>
        <w:rPr>
          <w:lang w:val="pl-PL"/>
        </w:rPr>
      </w:pPr>
      <w:r w:rsidRPr="00E7129E">
        <w:rPr>
          <w:lang w:val="pl-PL"/>
        </w:rPr>
        <w:t xml:space="preserve">Algorytm </w:t>
      </w:r>
      <w:r w:rsidRPr="00E7129E">
        <w:rPr>
          <w:lang w:val="pl-PL"/>
        </w:rPr>
        <w:t>korzysta</w:t>
      </w:r>
      <w:r w:rsidRPr="00E7129E">
        <w:rPr>
          <w:lang w:val="pl-PL"/>
        </w:rPr>
        <w:t xml:space="preserve"> z kodowania znaków UTF-16 przez co każdy kod ma wielkość 32 bitów.</w:t>
      </w:r>
    </w:p>
    <w:p w14:paraId="2D471E04" w14:textId="570A7A68" w:rsidR="001C6700" w:rsidRPr="00E7129E" w:rsidRDefault="001C6700" w:rsidP="001C6700">
      <w:pPr>
        <w:jc w:val="both"/>
        <w:rPr>
          <w:lang w:val="pl-PL"/>
        </w:rPr>
      </w:pPr>
      <w:r w:rsidRPr="00E7129E">
        <w:rPr>
          <w:lang w:val="pl-PL"/>
        </w:rPr>
        <w:t xml:space="preserve">Pozwala to na uzyskanie takich samych wyników niezależnie od języka w jakim został napisany </w:t>
      </w:r>
      <w:r w:rsidRPr="00E7129E">
        <w:rPr>
          <w:lang w:val="pl-PL"/>
        </w:rPr>
        <w:t>oryginalny</w:t>
      </w:r>
      <w:r w:rsidRPr="00E7129E">
        <w:rPr>
          <w:lang w:val="pl-PL"/>
        </w:rPr>
        <w:t xml:space="preserve"> tekst. Takie podejście jest jednak mniej efektywne dla tekstów składających się jedynie ze znaków ASCII. Dla takich danych lepiej byłoby zastosować 8-bitowy kod znaku i 16-bitowy kod ciągu.</w:t>
      </w:r>
    </w:p>
    <w:p w14:paraId="4806C61E" w14:textId="0B9B658E" w:rsidR="001C6700" w:rsidRPr="00E7129E" w:rsidRDefault="001C6700" w:rsidP="001C6700">
      <w:pPr>
        <w:pStyle w:val="Nagwek1"/>
        <w:rPr>
          <w:lang w:val="pl-PL"/>
        </w:rPr>
      </w:pPr>
      <w:r w:rsidRPr="00E7129E">
        <w:rPr>
          <w:lang w:val="pl-PL"/>
        </w:rPr>
        <w:lastRenderedPageBreak/>
        <w:t>Przykład działania</w:t>
      </w:r>
    </w:p>
    <w:p w14:paraId="363E1D2F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.\LZW_Compersion.exe -demo</w:t>
      </w:r>
    </w:p>
    <w:p w14:paraId="07F2600E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DEMO</w:t>
      </w:r>
    </w:p>
    <w:p w14:paraId="785BB39A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--------------------------------------</w:t>
      </w:r>
    </w:p>
    <w:p w14:paraId="710615D3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11803BA9" w14:textId="3B1DDCD5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W ramach demonstracji zostan</w:t>
      </w:r>
      <w:r w:rsidRPr="00E7129E">
        <w:rPr>
          <w:lang w:val="pl-PL"/>
        </w:rPr>
        <w:t>ie przetworzona</w:t>
      </w:r>
      <w:r w:rsidRPr="00E7129E">
        <w:rPr>
          <w:lang w:val="pl-PL"/>
        </w:rPr>
        <w:t xml:space="preserve"> Iliada Homera i pierwsza część </w:t>
      </w:r>
      <w:proofErr w:type="spellStart"/>
      <w:r w:rsidRPr="00E7129E">
        <w:rPr>
          <w:lang w:val="pl-PL"/>
        </w:rPr>
        <w:t>Harego</w:t>
      </w:r>
      <w:proofErr w:type="spellEnd"/>
      <w:r w:rsidRPr="00E7129E">
        <w:rPr>
          <w:lang w:val="pl-PL"/>
        </w:rPr>
        <w:t xml:space="preserve"> Potera</w:t>
      </w:r>
    </w:p>
    <w:p w14:paraId="7F7D8D8B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0EAC14D2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ILIADA:</w:t>
      </w:r>
    </w:p>
    <w:p w14:paraId="7AA7718F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04BC80C6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 xml:space="preserve">Dane z pliku iliada.txt zostały skompresowane i zapisane w pliku </w:t>
      </w:r>
      <w:proofErr w:type="spellStart"/>
      <w:r w:rsidRPr="00E7129E">
        <w:rPr>
          <w:lang w:val="pl-PL"/>
        </w:rPr>
        <w:t>iliada.lzw</w:t>
      </w:r>
      <w:proofErr w:type="spellEnd"/>
    </w:p>
    <w:p w14:paraId="4EA4EF4A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ejściowego: 913 KB</w:t>
      </w:r>
    </w:p>
    <w:p w14:paraId="287CCF0A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yjściowego: 678 KB</w:t>
      </w:r>
    </w:p>
    <w:p w14:paraId="571F6E59" w14:textId="09ACB434" w:rsidR="001C6700" w:rsidRPr="00E7129E" w:rsidRDefault="00A4763B" w:rsidP="001C6700">
      <w:pPr>
        <w:spacing w:after="0"/>
        <w:rPr>
          <w:lang w:val="pl-PL"/>
        </w:rPr>
      </w:pPr>
      <w:r w:rsidRPr="00E7129E">
        <w:rPr>
          <w:lang w:val="pl-PL"/>
        </w:rPr>
        <w:t>Współczynnik kompresj</w:t>
      </w:r>
      <w:r w:rsidR="001C6700" w:rsidRPr="00E7129E">
        <w:rPr>
          <w:lang w:val="pl-PL"/>
        </w:rPr>
        <w:t>i wynosi: 134,57%</w:t>
      </w:r>
    </w:p>
    <w:p w14:paraId="6BD9439E" w14:textId="77777777" w:rsidR="001C6700" w:rsidRPr="00E7129E" w:rsidRDefault="001C6700" w:rsidP="001C6700">
      <w:pPr>
        <w:spacing w:after="0"/>
        <w:rPr>
          <w:lang w:val="pl-PL"/>
        </w:rPr>
      </w:pPr>
    </w:p>
    <w:p w14:paraId="0903E4D6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</w:t>
      </w:r>
      <w:proofErr w:type="spellStart"/>
      <w:r w:rsidRPr="00E7129E">
        <w:rPr>
          <w:lang w:val="pl-PL"/>
        </w:rPr>
        <w:t>iliada.lzw</w:t>
      </w:r>
      <w:proofErr w:type="spellEnd"/>
      <w:r w:rsidRPr="00E7129E">
        <w:rPr>
          <w:lang w:val="pl-PL"/>
        </w:rPr>
        <w:t xml:space="preserve"> zostały zdekompresowane i zapisane w pliku ZDEKOMPRESOWANE_iliada.txt</w:t>
      </w:r>
    </w:p>
    <w:p w14:paraId="756E9086" w14:textId="77777777" w:rsidR="001C6700" w:rsidRPr="00E7129E" w:rsidRDefault="001C6700" w:rsidP="001C6700">
      <w:pPr>
        <w:spacing w:after="0"/>
        <w:rPr>
          <w:lang w:val="pl-PL"/>
        </w:rPr>
      </w:pPr>
      <w:bookmarkStart w:id="0" w:name="_GoBack"/>
      <w:bookmarkEnd w:id="0"/>
    </w:p>
    <w:p w14:paraId="2DAB5A05" w14:textId="77777777" w:rsidR="001C6700" w:rsidRPr="00E7129E" w:rsidRDefault="001C6700" w:rsidP="001C6700">
      <w:pPr>
        <w:spacing w:after="0"/>
        <w:rPr>
          <w:lang w:val="pl-PL"/>
        </w:rPr>
      </w:pPr>
    </w:p>
    <w:p w14:paraId="21A936AD" w14:textId="77777777" w:rsidR="001C6700" w:rsidRPr="00E7129E" w:rsidRDefault="001C6700" w:rsidP="00831E06">
      <w:pPr>
        <w:keepNext/>
        <w:spacing w:after="0"/>
        <w:rPr>
          <w:lang w:val="pl-PL"/>
        </w:rPr>
      </w:pPr>
      <w:r w:rsidRPr="00E7129E">
        <w:rPr>
          <w:lang w:val="pl-PL"/>
        </w:rPr>
        <w:t>HARRY POTTER:</w:t>
      </w:r>
    </w:p>
    <w:p w14:paraId="73A361E9" w14:textId="77777777" w:rsidR="001C6700" w:rsidRPr="00E7129E" w:rsidRDefault="001C6700" w:rsidP="00831E06">
      <w:pPr>
        <w:keepNext/>
        <w:spacing w:after="0"/>
        <w:rPr>
          <w:lang w:val="pl-PL"/>
        </w:rPr>
      </w:pPr>
    </w:p>
    <w:p w14:paraId="5DF02A65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Harry_Potter.txt zostały skompresowane i zapisane w pliku </w:t>
      </w:r>
      <w:proofErr w:type="spellStart"/>
      <w:r w:rsidRPr="00E7129E">
        <w:rPr>
          <w:lang w:val="pl-PL"/>
        </w:rPr>
        <w:t>Harry_Potter.lzw</w:t>
      </w:r>
      <w:proofErr w:type="spellEnd"/>
    </w:p>
    <w:p w14:paraId="61973D2E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ejściowego: 448 KB</w:t>
      </w:r>
    </w:p>
    <w:p w14:paraId="0212FB69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yjściowego: 357 KB</w:t>
      </w:r>
    </w:p>
    <w:p w14:paraId="2D439BA0" w14:textId="61DDA065" w:rsidR="001C6700" w:rsidRPr="00E7129E" w:rsidRDefault="00A4763B" w:rsidP="001C6700">
      <w:pPr>
        <w:spacing w:after="0"/>
        <w:rPr>
          <w:lang w:val="pl-PL"/>
        </w:rPr>
      </w:pPr>
      <w:r w:rsidRPr="00E7129E">
        <w:rPr>
          <w:lang w:val="pl-PL"/>
        </w:rPr>
        <w:t>Współczynnik kompresji</w:t>
      </w:r>
      <w:r w:rsidR="001C6700" w:rsidRPr="00E7129E">
        <w:rPr>
          <w:lang w:val="pl-PL"/>
        </w:rPr>
        <w:t xml:space="preserve"> wynosi: 125,63%</w:t>
      </w:r>
    </w:p>
    <w:p w14:paraId="15B6109D" w14:textId="77777777" w:rsidR="001C6700" w:rsidRPr="00E7129E" w:rsidRDefault="001C6700" w:rsidP="001C6700">
      <w:pPr>
        <w:spacing w:after="0"/>
        <w:rPr>
          <w:lang w:val="pl-PL"/>
        </w:rPr>
      </w:pPr>
    </w:p>
    <w:p w14:paraId="63939CA0" w14:textId="410E4C32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</w:t>
      </w:r>
      <w:proofErr w:type="spellStart"/>
      <w:r w:rsidRPr="00E7129E">
        <w:rPr>
          <w:lang w:val="pl-PL"/>
        </w:rPr>
        <w:t>Harry_Potter.lzw</w:t>
      </w:r>
      <w:proofErr w:type="spellEnd"/>
      <w:r w:rsidRPr="00E7129E">
        <w:rPr>
          <w:lang w:val="pl-PL"/>
        </w:rPr>
        <w:t xml:space="preserve"> zostały zdekompresowane i zapisane w pliku </w:t>
      </w:r>
      <w:proofErr w:type="spellStart"/>
      <w:r w:rsidRPr="00E7129E">
        <w:rPr>
          <w:lang w:val="pl-PL"/>
        </w:rPr>
        <w:t>ZDEKOMPRESOWANE_Harry_Potter</w:t>
      </w:r>
      <w:proofErr w:type="spellEnd"/>
    </w:p>
    <w:p w14:paraId="5C8DF5E0" w14:textId="77777777" w:rsidR="001C6700" w:rsidRPr="00E7129E" w:rsidRDefault="001C6700" w:rsidP="001C6700">
      <w:pPr>
        <w:pStyle w:val="Nagwek1"/>
        <w:rPr>
          <w:lang w:val="pl-PL"/>
        </w:rPr>
      </w:pPr>
    </w:p>
    <w:sectPr w:rsidR="001C6700" w:rsidRPr="00E7129E" w:rsidSect="00206C25">
      <w:headerReference w:type="default" r:id="rId8"/>
      <w:footerReference w:type="default" r:id="rId9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9A2F5" w14:textId="77777777" w:rsidR="008D2B36" w:rsidRDefault="008D2B36" w:rsidP="00206C25">
      <w:pPr>
        <w:spacing w:after="0" w:line="240" w:lineRule="auto"/>
      </w:pPr>
      <w:r>
        <w:separator/>
      </w:r>
    </w:p>
  </w:endnote>
  <w:endnote w:type="continuationSeparator" w:id="0">
    <w:p w14:paraId="79308E11" w14:textId="77777777" w:rsidR="008D2B36" w:rsidRDefault="008D2B36" w:rsidP="00206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9EB22" w14:textId="77777777" w:rsidR="00361DB6" w:rsidRDefault="00361DB6">
    <w:pPr>
      <w:pStyle w:val="Stopka"/>
      <w:jc w:val="center"/>
      <w:rPr>
        <w:color w:val="4472C4" w:themeColor="accent1"/>
      </w:rPr>
    </w:pPr>
    <w:r>
      <w:rPr>
        <w:color w:val="4472C4" w:themeColor="accent1"/>
        <w:lang w:val="pl-PL"/>
      </w:rPr>
      <w:t xml:space="preserve">Strona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pl-PL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pl-PL"/>
      </w:rPr>
      <w:t xml:space="preserve"> z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\ * arabskie \ 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pl-PL"/>
      </w:rPr>
      <w:t>2</w:t>
    </w:r>
    <w:r>
      <w:rPr>
        <w:color w:val="4472C4" w:themeColor="accent1"/>
      </w:rPr>
      <w:fldChar w:fldCharType="end"/>
    </w:r>
  </w:p>
  <w:p w14:paraId="346AD2CB" w14:textId="77777777" w:rsidR="00361DB6" w:rsidRDefault="00361D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A1B7D" w14:textId="77777777" w:rsidR="008D2B36" w:rsidRDefault="008D2B36" w:rsidP="00206C25">
      <w:pPr>
        <w:spacing w:after="0" w:line="240" w:lineRule="auto"/>
      </w:pPr>
      <w:r>
        <w:separator/>
      </w:r>
    </w:p>
  </w:footnote>
  <w:footnote w:type="continuationSeparator" w:id="0">
    <w:p w14:paraId="1D4FAC43" w14:textId="77777777" w:rsidR="008D2B36" w:rsidRDefault="008D2B36" w:rsidP="00206C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F518E" w14:textId="2B7355FA" w:rsidR="00206C25" w:rsidRDefault="00206C25">
    <w:pPr>
      <w:pStyle w:val="Nagwek"/>
    </w:pPr>
    <w:r>
      <w:rPr>
        <w:noProof/>
      </w:rPr>
      <w:drawing>
        <wp:inline distT="0" distB="0" distL="0" distR="0" wp14:anchorId="02B61364" wp14:editId="1E12A651">
          <wp:extent cx="1384935" cy="469900"/>
          <wp:effectExtent l="0" t="0" r="5715" b="6350"/>
          <wp:docPr id="3" name="Obraz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0" name="Obraz 2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935" cy="469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160EE"/>
    <w:multiLevelType w:val="hybridMultilevel"/>
    <w:tmpl w:val="C1A8E9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80C"/>
    <w:rsid w:val="001C6700"/>
    <w:rsid w:val="00206C25"/>
    <w:rsid w:val="0030580C"/>
    <w:rsid w:val="00361DB6"/>
    <w:rsid w:val="003776B6"/>
    <w:rsid w:val="00392191"/>
    <w:rsid w:val="00831E06"/>
    <w:rsid w:val="008D2B36"/>
    <w:rsid w:val="00A4763B"/>
    <w:rsid w:val="00A579F4"/>
    <w:rsid w:val="00AC15D6"/>
    <w:rsid w:val="00AC4691"/>
    <w:rsid w:val="00B327A8"/>
    <w:rsid w:val="00E23824"/>
    <w:rsid w:val="00E50015"/>
    <w:rsid w:val="00E7129E"/>
    <w:rsid w:val="00F0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67AEC3"/>
  <w15:chartTrackingRefBased/>
  <w15:docId w15:val="{E860FC03-AA9C-415B-A517-6EC5FAEA7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27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C67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5001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50015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206C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06C25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206C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06C25"/>
    <w:rPr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B327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ipercze">
    <w:name w:val="Hyperlink"/>
    <w:basedOn w:val="Domylnaczcionkaakapitu"/>
    <w:uiPriority w:val="99"/>
    <w:unhideWhenUsed/>
    <w:rsid w:val="00A579F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79F4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A579F4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A579F4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C67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customStyle="1" w:styleId="Compact">
    <w:name w:val="Compact"/>
    <w:basedOn w:val="Tekstpodstawowy"/>
    <w:qFormat/>
    <w:rsid w:val="00F01229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F01229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0122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0122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9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SiwyKrzysiek/Kompresja-LZ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68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Dąbrowski</dc:creator>
  <cp:keywords/>
  <dc:description/>
  <cp:lastModifiedBy>Krzysztof Dąbrowski</cp:lastModifiedBy>
  <cp:revision>12</cp:revision>
  <dcterms:created xsi:type="dcterms:W3CDTF">2018-11-25T09:14:00Z</dcterms:created>
  <dcterms:modified xsi:type="dcterms:W3CDTF">2018-11-25T09:50:00Z</dcterms:modified>
</cp:coreProperties>
</file>